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ed2d0c36b7b01439e34f889cccf883bf2d6dd5"/>
      <w:r>
        <w:rPr>
          <w:b/>
        </w:rPr>
        <w:t xml:space="preserve">ПРОТОКОЛ ПРО РЕЗУЛЬТАТИ ЗЕМЕЛЬНИХ ТОРГІВ № LAP001-UA-20240329-9819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ів, через електронні майданчики яких учасниками з переважним правом подано заяву на участь в земельних торгах:</w:t>
      </w:r>
      <w:r>
        <w:t xml:space="preserve"> </w:t>
      </w:r>
      <w:r>
        <w:t xml:space="preserve">На участь в земельних торгах не подано жодної заяви від учасників з переважним правом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2662431-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Шелінська Юлія Андрії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6.05.2024 12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, площею 0,671 га, кадастровий номер 4621581200:02:000:0604, для ведення товарного сільськогосподарського виробництва, за адресою Львівська область, Жидачівський район, (теперішній Стрийський район), Бортниківська сільська рада, тип угіддя - рiлля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, площею 0,671 га, кадастровий номер 4621581200:02:000:0604, для ведення товарного сільськогосподарського виробництва, за адресою Львівська область, Жидачівський район, (теперішній Стрийський район), Бортниківська сільська рада, тип угіддя - рiлля, вільна від забудови, не загороджена та не замощена. Ділянка має прямокутноподібну форму. Земельна ділянка розташована на схилі. На момент огляду, земельна ділянка використовувалась для веденя товарного сільськогосподарського виробництв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8 3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48 3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483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4 49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П "ЗАХІДНИЙ БУГ", ЄДРПОУ: 3247803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П "ЗАХІДНИЙ БУГ"</w:t>
            </w:r>
          </w:p>
        </w:tc>
        <w:tc>
          <w:p>
            <w:pPr>
              <w:pStyle w:val="Compact"/>
              <w:jc w:val="left"/>
            </w:pPr>
            <w:r>
              <w:t xml:space="preserve">48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5.2024 15:02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ПП "ЗАХІДНИЙ БУГ", ЄДРПОУ: 3247803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2 415,00 грн (дві тисячі чотириста п'ятнадц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12 075,00 грн (дванадцять тисяч сімдесят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36 22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4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Шелінська Юлія Андріївн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217704481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0305299000002624903100014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5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*Переможець земельних торгів:</w:t>
      </w:r>
      <w:r>
        <w:t xml:space="preserve"> </w:t>
      </w:r>
      <w:r>
        <w:t xml:space="preserve">ПП "ЗАХІДНИЙ БУГ", ЄДРПОУ: 3247803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*Найменування організатора:</w:t>
      </w:r>
      <w:r>
        <w:t xml:space="preserve"> </w:t>
      </w:r>
      <w:r>
        <w:t xml:space="preserve">Приватний виконавець Шелінська Юлія Андріївн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, коли зареєстрований учасник (-и) з переважним правом (-ами).</w:t>
      </w:r>
      <w:r>
        <w:br/>
      </w:r>
      <w:r>
        <w:rPr>
          <w:i/>
        </w:rPr>
        <w:t xml:space="preserve">*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20:06:25Z</dcterms:created>
  <dcterms:modified xsi:type="dcterms:W3CDTF">2024-05-20T20:0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